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7B44" w:rsidRPr="00A92D9A" w:rsidRDefault="006608BD" w:rsidP="006608BD">
      <w:pPr>
        <w:pStyle w:val="NoSpacing"/>
        <w:spacing w:line="276" w:lineRule="auto"/>
        <w:jc w:val="both"/>
        <w:rPr>
          <w:rFonts w:ascii="Calibri" w:hAnsi="Calibri"/>
          <w:b/>
          <w:i/>
        </w:rPr>
      </w:pPr>
      <w:r w:rsidRPr="00A92D9A">
        <w:rPr>
          <w:rFonts w:ascii="Calibri" w:hAnsi="Calibri"/>
          <w:b/>
          <w:i/>
        </w:rPr>
        <w:t xml:space="preserve">Prilog br. 2 - IZJAVA O NEPOSTOJANJU DUGOVANJA IZ </w:t>
      </w:r>
      <w:r w:rsidRPr="00A92D9A">
        <w:rPr>
          <w:rFonts w:cs="Calibri"/>
          <w:b/>
          <w:i/>
          <w:color w:val="000000"/>
        </w:rPr>
        <w:t>RANIJIH UGOVORNIH ODNOSA ILI ISPUNJAVANJU OBVEZA I/ILI UVJETA IZ PRIJAŠNJ</w:t>
      </w:r>
      <w:r w:rsidR="00B108E3" w:rsidRPr="00A92D9A">
        <w:rPr>
          <w:rFonts w:cs="Calibri"/>
          <w:b/>
          <w:i/>
          <w:color w:val="000000"/>
        </w:rPr>
        <w:t>IH</w:t>
      </w:r>
      <w:r w:rsidRPr="00A92D9A">
        <w:rPr>
          <w:rFonts w:cs="Calibri"/>
          <w:b/>
          <w:i/>
          <w:color w:val="000000"/>
        </w:rPr>
        <w:t xml:space="preserve"> UGOVORA ILI ODLUKE O KONCESIJSKOM ODOBRENJU</w:t>
      </w:r>
    </w:p>
    <w:p w:rsidR="00644BD0" w:rsidRDefault="00644BD0" w:rsidP="00746199">
      <w:pPr>
        <w:pStyle w:val="ListParagraph"/>
        <w:spacing w:after="0"/>
        <w:jc w:val="right"/>
        <w:rPr>
          <w:rFonts w:asciiTheme="minorHAnsi" w:hAnsiTheme="minorHAnsi" w:cs="Segoe UI"/>
        </w:rPr>
      </w:pPr>
    </w:p>
    <w:p w:rsidR="00B108E3" w:rsidRDefault="00B108E3" w:rsidP="00B108E3">
      <w:pPr>
        <w:jc w:val="both"/>
        <w:rPr>
          <w:b/>
        </w:rPr>
      </w:pPr>
    </w:p>
    <w:p w:rsidR="00A92D9A" w:rsidRDefault="00A92D9A" w:rsidP="00B108E3">
      <w:pPr>
        <w:jc w:val="both"/>
        <w:rPr>
          <w:b/>
        </w:rPr>
      </w:pPr>
    </w:p>
    <w:p w:rsidR="00A92D9A" w:rsidRPr="00B108E3" w:rsidRDefault="00A92D9A" w:rsidP="00B108E3">
      <w:pPr>
        <w:jc w:val="both"/>
        <w:rPr>
          <w:b/>
        </w:rPr>
      </w:pPr>
    </w:p>
    <w:p w:rsidR="00404594" w:rsidRPr="00B108E3" w:rsidRDefault="00B108E3" w:rsidP="00B108E3">
      <w:pPr>
        <w:spacing w:after="0"/>
        <w:jc w:val="center"/>
        <w:rPr>
          <w:b/>
          <w:sz w:val="24"/>
          <w:szCs w:val="24"/>
        </w:rPr>
      </w:pPr>
      <w:r w:rsidRPr="00B108E3">
        <w:rPr>
          <w:b/>
          <w:sz w:val="24"/>
          <w:szCs w:val="24"/>
        </w:rPr>
        <w:t>I Z J A V A</w:t>
      </w:r>
    </w:p>
    <w:p w:rsidR="00B108E3" w:rsidRDefault="00B108E3" w:rsidP="00B108E3">
      <w:pPr>
        <w:spacing w:after="0"/>
        <w:jc w:val="center"/>
      </w:pPr>
      <w:r>
        <w:t>(sve tražene podatke popuniti tiskanim slovima)</w:t>
      </w:r>
    </w:p>
    <w:p w:rsidR="00A92D9A" w:rsidRDefault="00A92D9A" w:rsidP="00B108E3">
      <w:pPr>
        <w:spacing w:after="0"/>
        <w:jc w:val="center"/>
      </w:pPr>
    </w:p>
    <w:p w:rsidR="00A92D9A" w:rsidRDefault="00A92D9A" w:rsidP="00B108E3">
      <w:pPr>
        <w:spacing w:after="0"/>
        <w:jc w:val="center"/>
      </w:pPr>
    </w:p>
    <w:p w:rsidR="00B108E3" w:rsidRDefault="00B108E3" w:rsidP="00B108E3"/>
    <w:p w:rsidR="00B108E3" w:rsidRDefault="00B108E3" w:rsidP="00B108E3">
      <w:pPr>
        <w:tabs>
          <w:tab w:val="left" w:pos="4020"/>
        </w:tabs>
        <w:spacing w:after="0"/>
      </w:pPr>
      <w:r>
        <w:t>kojom ja ___________________________________ iz _____________________________________________</w:t>
      </w:r>
    </w:p>
    <w:p w:rsidR="00B108E3" w:rsidRDefault="00B108E3" w:rsidP="00B108E3">
      <w:pPr>
        <w:tabs>
          <w:tab w:val="left" w:pos="1276"/>
        </w:tabs>
        <w:spacing w:after="0"/>
        <w:rPr>
          <w:i/>
        </w:rPr>
      </w:pPr>
      <w:r>
        <w:tab/>
      </w:r>
      <w:r>
        <w:tab/>
        <w:t xml:space="preserve">       </w:t>
      </w:r>
      <w:r w:rsidRPr="00B108E3">
        <w:rPr>
          <w:i/>
        </w:rPr>
        <w:t xml:space="preserve">(ime i prezime) </w:t>
      </w:r>
      <w:r w:rsidRPr="00B108E3">
        <w:rPr>
          <w:i/>
        </w:rPr>
        <w:tab/>
      </w:r>
      <w:r w:rsidRPr="00B108E3">
        <w:rPr>
          <w:i/>
        </w:rPr>
        <w:tab/>
      </w:r>
      <w:r w:rsidRPr="00B108E3">
        <w:rPr>
          <w:i/>
        </w:rPr>
        <w:tab/>
      </w:r>
      <w:r w:rsidRPr="00B108E3">
        <w:rPr>
          <w:i/>
        </w:rPr>
        <w:tab/>
      </w:r>
      <w:r w:rsidRPr="00B108E3">
        <w:rPr>
          <w:i/>
        </w:rPr>
        <w:tab/>
      </w:r>
      <w:r>
        <w:rPr>
          <w:i/>
        </w:rPr>
        <w:t xml:space="preserve"> </w:t>
      </w:r>
      <w:r w:rsidRPr="00B108E3">
        <w:rPr>
          <w:i/>
        </w:rPr>
        <w:t xml:space="preserve"> (adresa stanovanja)</w:t>
      </w:r>
    </w:p>
    <w:p w:rsidR="00B108E3" w:rsidRDefault="00B108E3" w:rsidP="00B108E3"/>
    <w:p w:rsidR="00B108E3" w:rsidRDefault="00B108E3" w:rsidP="00B108E3">
      <w:r>
        <w:t xml:space="preserve">kao osoba ovlaštena za zastupanje gospodarskog subjekta:  </w:t>
      </w:r>
    </w:p>
    <w:p w:rsidR="00B108E3" w:rsidRDefault="00B108E3" w:rsidP="00B108E3">
      <w:pPr>
        <w:spacing w:before="240" w:after="0"/>
      </w:pPr>
      <w:r>
        <w:t>__________________________________________________________________________________________</w:t>
      </w:r>
    </w:p>
    <w:p w:rsidR="00B108E3" w:rsidRDefault="00B108E3" w:rsidP="00B108E3">
      <w:pPr>
        <w:spacing w:after="0"/>
        <w:rPr>
          <w:i/>
        </w:rPr>
      </w:pPr>
      <w:r w:rsidRPr="00B108E3">
        <w:rPr>
          <w:i/>
        </w:rPr>
        <w:t>(naziv i adresa gospodarskog subjekta,OIB ili identifikacijski broj države poslovnog nastana)</w:t>
      </w:r>
    </w:p>
    <w:p w:rsidR="00B108E3" w:rsidRDefault="00B108E3" w:rsidP="00B108E3"/>
    <w:p w:rsidR="002F437F" w:rsidRDefault="00B108E3" w:rsidP="00A92D9A">
      <w:pPr>
        <w:jc w:val="both"/>
      </w:pPr>
      <w:r>
        <w:t>izjavljujem i potvrđujem da nemamo dugovanja prema Davatelju koncesijskog odobrenja iz ranijih ugovornih odnosa te da su sve obveze i/ili uvjeti iz prijašnjih ugovora ili odluka o koncesijskom odobrenju ispunjeni.</w:t>
      </w:r>
    </w:p>
    <w:p w:rsidR="002F437F" w:rsidRDefault="002F437F" w:rsidP="002F437F"/>
    <w:p w:rsidR="00A92D9A" w:rsidRDefault="00A92D9A" w:rsidP="002F437F"/>
    <w:p w:rsidR="00B108E3" w:rsidRDefault="002F437F" w:rsidP="002F437F">
      <w:r>
        <w:t>U ______________________,  dana ________________ 202</w:t>
      </w:r>
      <w:r w:rsidR="00EB5865">
        <w:t>4</w:t>
      </w:r>
      <w:r>
        <w:t>. godine.</w:t>
      </w:r>
    </w:p>
    <w:p w:rsidR="002F437F" w:rsidRDefault="002F437F" w:rsidP="002F437F"/>
    <w:p w:rsidR="002F437F" w:rsidRDefault="002F437F" w:rsidP="002F437F">
      <w:pPr>
        <w:jc w:val="right"/>
      </w:pPr>
    </w:p>
    <w:p w:rsidR="002F437F" w:rsidRDefault="002F437F" w:rsidP="002F437F">
      <w:pPr>
        <w:jc w:val="right"/>
      </w:pPr>
      <w:r>
        <w:t>Za ponuditelja</w:t>
      </w:r>
    </w:p>
    <w:p w:rsidR="002F437F" w:rsidRDefault="002F437F" w:rsidP="002F437F">
      <w:pPr>
        <w:jc w:val="right"/>
      </w:pPr>
    </w:p>
    <w:p w:rsidR="002F437F" w:rsidRDefault="002F437F" w:rsidP="002F437F">
      <w:pPr>
        <w:spacing w:after="0"/>
        <w:jc w:val="right"/>
      </w:pPr>
      <w:r>
        <w:t>___</w:t>
      </w:r>
      <w:r w:rsidR="00A92D9A">
        <w:t>_</w:t>
      </w:r>
      <w:r>
        <w:t>_______________________</w:t>
      </w:r>
    </w:p>
    <w:p w:rsidR="002F437F" w:rsidRPr="002F437F" w:rsidRDefault="002F437F" w:rsidP="002F437F">
      <w:pPr>
        <w:spacing w:after="0"/>
        <w:jc w:val="right"/>
      </w:pPr>
      <w:r>
        <w:t xml:space="preserve">ovlaštena osoba, </w:t>
      </w:r>
      <w:proofErr w:type="spellStart"/>
      <w:r>
        <w:t>M</w:t>
      </w:r>
      <w:r w:rsidR="00A92D9A">
        <w:t>.</w:t>
      </w:r>
      <w:r>
        <w:t>P</w:t>
      </w:r>
      <w:proofErr w:type="spellEnd"/>
      <w:r w:rsidR="00A92D9A">
        <w:t>.</w:t>
      </w:r>
    </w:p>
    <w:sectPr w:rsidR="002F437F" w:rsidRPr="002F437F" w:rsidSect="00894A1F">
      <w:pgSz w:w="11906" w:h="16838"/>
      <w:pgMar w:top="1417" w:right="1133" w:bottom="426" w:left="85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1365" w:rsidRDefault="00771365" w:rsidP="00364142">
      <w:pPr>
        <w:spacing w:after="0" w:line="240" w:lineRule="auto"/>
      </w:pPr>
      <w:r>
        <w:separator/>
      </w:r>
    </w:p>
  </w:endnote>
  <w:endnote w:type="continuationSeparator" w:id="0">
    <w:p w:rsidR="00771365" w:rsidRDefault="00771365" w:rsidP="003641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yponineSans Bld">
    <w:panose1 w:val="00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1365" w:rsidRDefault="00771365" w:rsidP="00364142">
      <w:pPr>
        <w:spacing w:after="0" w:line="240" w:lineRule="auto"/>
      </w:pPr>
      <w:r>
        <w:separator/>
      </w:r>
    </w:p>
  </w:footnote>
  <w:footnote w:type="continuationSeparator" w:id="0">
    <w:p w:rsidR="00771365" w:rsidRDefault="00771365" w:rsidP="003641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914DCA"/>
    <w:multiLevelType w:val="hybridMultilevel"/>
    <w:tmpl w:val="858E3BD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6D1F30"/>
    <w:multiLevelType w:val="hybridMultilevel"/>
    <w:tmpl w:val="FE8615F8"/>
    <w:lvl w:ilvl="0" w:tplc="1076DB70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1" w:tplc="041A0019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414AAB"/>
    <w:multiLevelType w:val="hybridMultilevel"/>
    <w:tmpl w:val="FAA88766"/>
    <w:lvl w:ilvl="0" w:tplc="6D12A7C0">
      <w:start w:val="10"/>
      <w:numFmt w:val="bullet"/>
      <w:lvlText w:val="-"/>
      <w:lvlJc w:val="left"/>
      <w:pPr>
        <w:ind w:left="1275" w:hanging="360"/>
      </w:pPr>
      <w:rPr>
        <w:rFonts w:ascii="Calibri" w:eastAsia="Times New Roman" w:hAnsi="Calibri" w:cs="Arial" w:hint="default"/>
      </w:rPr>
    </w:lvl>
    <w:lvl w:ilvl="1" w:tplc="041A0003" w:tentative="1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3">
    <w:nsid w:val="0DFD48F5"/>
    <w:multiLevelType w:val="hybridMultilevel"/>
    <w:tmpl w:val="D8D6041E"/>
    <w:lvl w:ilvl="0" w:tplc="3E687E32">
      <w:numFmt w:val="bullet"/>
      <w:lvlText w:val="-"/>
      <w:lvlJc w:val="left"/>
      <w:pPr>
        <w:ind w:left="1245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4">
    <w:nsid w:val="10635F0A"/>
    <w:multiLevelType w:val="hybridMultilevel"/>
    <w:tmpl w:val="387A013A"/>
    <w:lvl w:ilvl="0" w:tplc="46EE8308">
      <w:start w:val="1"/>
      <w:numFmt w:val="decimal"/>
      <w:lvlText w:val="%1"/>
      <w:lvlJc w:val="left"/>
      <w:pPr>
        <w:ind w:left="420" w:hanging="360"/>
      </w:pPr>
      <w:rPr>
        <w:rFonts w:ascii="TyponineSans Bld" w:hAnsi="TyponineSans Bld" w:cstheme="minorBidi" w:hint="default"/>
        <w:b/>
        <w:color w:val="231F20"/>
        <w:sz w:val="22"/>
      </w:rPr>
    </w:lvl>
    <w:lvl w:ilvl="1" w:tplc="041A0019" w:tentative="1">
      <w:start w:val="1"/>
      <w:numFmt w:val="lowerLetter"/>
      <w:lvlText w:val="%2."/>
      <w:lvlJc w:val="left"/>
      <w:pPr>
        <w:ind w:left="1140" w:hanging="360"/>
      </w:pPr>
    </w:lvl>
    <w:lvl w:ilvl="2" w:tplc="041A001B" w:tentative="1">
      <w:start w:val="1"/>
      <w:numFmt w:val="lowerRoman"/>
      <w:lvlText w:val="%3."/>
      <w:lvlJc w:val="right"/>
      <w:pPr>
        <w:ind w:left="1860" w:hanging="180"/>
      </w:pPr>
    </w:lvl>
    <w:lvl w:ilvl="3" w:tplc="041A000F" w:tentative="1">
      <w:start w:val="1"/>
      <w:numFmt w:val="decimal"/>
      <w:lvlText w:val="%4."/>
      <w:lvlJc w:val="left"/>
      <w:pPr>
        <w:ind w:left="2580" w:hanging="360"/>
      </w:pPr>
    </w:lvl>
    <w:lvl w:ilvl="4" w:tplc="041A0019" w:tentative="1">
      <w:start w:val="1"/>
      <w:numFmt w:val="lowerLetter"/>
      <w:lvlText w:val="%5."/>
      <w:lvlJc w:val="left"/>
      <w:pPr>
        <w:ind w:left="3300" w:hanging="360"/>
      </w:pPr>
    </w:lvl>
    <w:lvl w:ilvl="5" w:tplc="041A001B" w:tentative="1">
      <w:start w:val="1"/>
      <w:numFmt w:val="lowerRoman"/>
      <w:lvlText w:val="%6."/>
      <w:lvlJc w:val="right"/>
      <w:pPr>
        <w:ind w:left="4020" w:hanging="180"/>
      </w:pPr>
    </w:lvl>
    <w:lvl w:ilvl="6" w:tplc="041A000F" w:tentative="1">
      <w:start w:val="1"/>
      <w:numFmt w:val="decimal"/>
      <w:lvlText w:val="%7."/>
      <w:lvlJc w:val="left"/>
      <w:pPr>
        <w:ind w:left="4740" w:hanging="360"/>
      </w:pPr>
    </w:lvl>
    <w:lvl w:ilvl="7" w:tplc="041A0019" w:tentative="1">
      <w:start w:val="1"/>
      <w:numFmt w:val="lowerLetter"/>
      <w:lvlText w:val="%8."/>
      <w:lvlJc w:val="left"/>
      <w:pPr>
        <w:ind w:left="5460" w:hanging="360"/>
      </w:pPr>
    </w:lvl>
    <w:lvl w:ilvl="8" w:tplc="041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>
    <w:nsid w:val="110B0BF3"/>
    <w:multiLevelType w:val="hybridMultilevel"/>
    <w:tmpl w:val="78085264"/>
    <w:lvl w:ilvl="0" w:tplc="DBE0D3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3265795"/>
    <w:multiLevelType w:val="hybridMultilevel"/>
    <w:tmpl w:val="0322AA48"/>
    <w:lvl w:ilvl="0" w:tplc="08C847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50566D"/>
    <w:multiLevelType w:val="hybridMultilevel"/>
    <w:tmpl w:val="D5A6D7F4"/>
    <w:lvl w:ilvl="0" w:tplc="0B9EEF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70F52"/>
    <w:multiLevelType w:val="hybridMultilevel"/>
    <w:tmpl w:val="BC826764"/>
    <w:lvl w:ilvl="0" w:tplc="2D5A443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B9138BC"/>
    <w:multiLevelType w:val="hybridMultilevel"/>
    <w:tmpl w:val="67EEB674"/>
    <w:lvl w:ilvl="0" w:tplc="1584E55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8F42EA"/>
    <w:multiLevelType w:val="hybridMultilevel"/>
    <w:tmpl w:val="BBD2189E"/>
    <w:lvl w:ilvl="0" w:tplc="CDB66712">
      <w:start w:val="1"/>
      <w:numFmt w:val="decimal"/>
      <w:lvlText w:val="%1."/>
      <w:lvlJc w:val="left"/>
      <w:pPr>
        <w:ind w:left="414" w:hanging="360"/>
      </w:pPr>
      <w:rPr>
        <w:rFonts w:ascii="Calibri" w:eastAsia="Calibri" w:hAnsi="Calibri" w:cs="Times New Roman"/>
      </w:rPr>
    </w:lvl>
    <w:lvl w:ilvl="1" w:tplc="041A0019" w:tentative="1">
      <w:start w:val="1"/>
      <w:numFmt w:val="lowerLetter"/>
      <w:lvlText w:val="%2."/>
      <w:lvlJc w:val="left"/>
      <w:pPr>
        <w:ind w:left="1134" w:hanging="360"/>
      </w:pPr>
    </w:lvl>
    <w:lvl w:ilvl="2" w:tplc="041A001B" w:tentative="1">
      <w:start w:val="1"/>
      <w:numFmt w:val="lowerRoman"/>
      <w:lvlText w:val="%3."/>
      <w:lvlJc w:val="right"/>
      <w:pPr>
        <w:ind w:left="1854" w:hanging="180"/>
      </w:pPr>
    </w:lvl>
    <w:lvl w:ilvl="3" w:tplc="041A000F" w:tentative="1">
      <w:start w:val="1"/>
      <w:numFmt w:val="decimal"/>
      <w:lvlText w:val="%4."/>
      <w:lvlJc w:val="left"/>
      <w:pPr>
        <w:ind w:left="2574" w:hanging="360"/>
      </w:pPr>
    </w:lvl>
    <w:lvl w:ilvl="4" w:tplc="041A0019" w:tentative="1">
      <w:start w:val="1"/>
      <w:numFmt w:val="lowerLetter"/>
      <w:lvlText w:val="%5."/>
      <w:lvlJc w:val="left"/>
      <w:pPr>
        <w:ind w:left="3294" w:hanging="360"/>
      </w:pPr>
    </w:lvl>
    <w:lvl w:ilvl="5" w:tplc="041A001B" w:tentative="1">
      <w:start w:val="1"/>
      <w:numFmt w:val="lowerRoman"/>
      <w:lvlText w:val="%6."/>
      <w:lvlJc w:val="right"/>
      <w:pPr>
        <w:ind w:left="4014" w:hanging="180"/>
      </w:pPr>
    </w:lvl>
    <w:lvl w:ilvl="6" w:tplc="041A000F" w:tentative="1">
      <w:start w:val="1"/>
      <w:numFmt w:val="decimal"/>
      <w:lvlText w:val="%7."/>
      <w:lvlJc w:val="left"/>
      <w:pPr>
        <w:ind w:left="4734" w:hanging="360"/>
      </w:pPr>
    </w:lvl>
    <w:lvl w:ilvl="7" w:tplc="041A0019" w:tentative="1">
      <w:start w:val="1"/>
      <w:numFmt w:val="lowerLetter"/>
      <w:lvlText w:val="%8."/>
      <w:lvlJc w:val="left"/>
      <w:pPr>
        <w:ind w:left="5454" w:hanging="360"/>
      </w:pPr>
    </w:lvl>
    <w:lvl w:ilvl="8" w:tplc="041A001B" w:tentative="1">
      <w:start w:val="1"/>
      <w:numFmt w:val="lowerRoman"/>
      <w:lvlText w:val="%9."/>
      <w:lvlJc w:val="right"/>
      <w:pPr>
        <w:ind w:left="6174" w:hanging="180"/>
      </w:pPr>
    </w:lvl>
  </w:abstractNum>
  <w:abstractNum w:abstractNumId="11">
    <w:nsid w:val="1E3A3BC2"/>
    <w:multiLevelType w:val="hybridMultilevel"/>
    <w:tmpl w:val="3A9A9CE0"/>
    <w:lvl w:ilvl="0" w:tplc="2EB67D6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0CD11A1"/>
    <w:multiLevelType w:val="hybridMultilevel"/>
    <w:tmpl w:val="EAEAB15E"/>
    <w:lvl w:ilvl="0" w:tplc="EC16924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18519F4"/>
    <w:multiLevelType w:val="hybridMultilevel"/>
    <w:tmpl w:val="CA26C188"/>
    <w:lvl w:ilvl="0" w:tplc="25BCF320">
      <w:start w:val="3"/>
      <w:numFmt w:val="bullet"/>
      <w:lvlText w:val="-"/>
      <w:lvlJc w:val="left"/>
      <w:pPr>
        <w:ind w:left="1245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14">
    <w:nsid w:val="23AC3709"/>
    <w:multiLevelType w:val="hybridMultilevel"/>
    <w:tmpl w:val="72906E5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87882"/>
    <w:multiLevelType w:val="hybridMultilevel"/>
    <w:tmpl w:val="1326F67E"/>
    <w:lvl w:ilvl="0" w:tplc="041A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563FEC"/>
    <w:multiLevelType w:val="hybridMultilevel"/>
    <w:tmpl w:val="E46E10A2"/>
    <w:lvl w:ilvl="0" w:tplc="DE76138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>
    <w:nsid w:val="2F702824"/>
    <w:multiLevelType w:val="hybridMultilevel"/>
    <w:tmpl w:val="D6224F20"/>
    <w:lvl w:ilvl="0" w:tplc="866EBBA8">
      <w:start w:val="10"/>
      <w:numFmt w:val="bullet"/>
      <w:lvlText w:val="-"/>
      <w:lvlJc w:val="left"/>
      <w:pPr>
        <w:ind w:left="1245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18">
    <w:nsid w:val="3B056517"/>
    <w:multiLevelType w:val="multilevel"/>
    <w:tmpl w:val="DD62B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3E0A3C8B"/>
    <w:multiLevelType w:val="hybridMultilevel"/>
    <w:tmpl w:val="3070B9CE"/>
    <w:lvl w:ilvl="0" w:tplc="9DB6EB5E">
      <w:start w:val="1"/>
      <w:numFmt w:val="decimal"/>
      <w:lvlText w:val="%1)"/>
      <w:lvlJc w:val="left"/>
      <w:pPr>
        <w:ind w:left="390" w:hanging="360"/>
      </w:pPr>
      <w:rPr>
        <w:rFonts w:ascii="TyponineSans Bld" w:hAnsi="TyponineSans Bld" w:cstheme="minorBidi" w:hint="default"/>
        <w:b/>
        <w:color w:val="231F20"/>
        <w:sz w:val="22"/>
      </w:rPr>
    </w:lvl>
    <w:lvl w:ilvl="1" w:tplc="041A0019" w:tentative="1">
      <w:start w:val="1"/>
      <w:numFmt w:val="lowerLetter"/>
      <w:lvlText w:val="%2."/>
      <w:lvlJc w:val="left"/>
      <w:pPr>
        <w:ind w:left="1110" w:hanging="360"/>
      </w:pPr>
    </w:lvl>
    <w:lvl w:ilvl="2" w:tplc="041A001B" w:tentative="1">
      <w:start w:val="1"/>
      <w:numFmt w:val="lowerRoman"/>
      <w:lvlText w:val="%3."/>
      <w:lvlJc w:val="right"/>
      <w:pPr>
        <w:ind w:left="1830" w:hanging="180"/>
      </w:pPr>
    </w:lvl>
    <w:lvl w:ilvl="3" w:tplc="041A000F" w:tentative="1">
      <w:start w:val="1"/>
      <w:numFmt w:val="decimal"/>
      <w:lvlText w:val="%4."/>
      <w:lvlJc w:val="left"/>
      <w:pPr>
        <w:ind w:left="2550" w:hanging="360"/>
      </w:pPr>
    </w:lvl>
    <w:lvl w:ilvl="4" w:tplc="041A0019" w:tentative="1">
      <w:start w:val="1"/>
      <w:numFmt w:val="lowerLetter"/>
      <w:lvlText w:val="%5."/>
      <w:lvlJc w:val="left"/>
      <w:pPr>
        <w:ind w:left="3270" w:hanging="360"/>
      </w:pPr>
    </w:lvl>
    <w:lvl w:ilvl="5" w:tplc="041A001B" w:tentative="1">
      <w:start w:val="1"/>
      <w:numFmt w:val="lowerRoman"/>
      <w:lvlText w:val="%6."/>
      <w:lvlJc w:val="right"/>
      <w:pPr>
        <w:ind w:left="3990" w:hanging="180"/>
      </w:pPr>
    </w:lvl>
    <w:lvl w:ilvl="6" w:tplc="041A000F" w:tentative="1">
      <w:start w:val="1"/>
      <w:numFmt w:val="decimal"/>
      <w:lvlText w:val="%7."/>
      <w:lvlJc w:val="left"/>
      <w:pPr>
        <w:ind w:left="4710" w:hanging="360"/>
      </w:pPr>
    </w:lvl>
    <w:lvl w:ilvl="7" w:tplc="041A0019" w:tentative="1">
      <w:start w:val="1"/>
      <w:numFmt w:val="lowerLetter"/>
      <w:lvlText w:val="%8."/>
      <w:lvlJc w:val="left"/>
      <w:pPr>
        <w:ind w:left="5430" w:hanging="360"/>
      </w:pPr>
    </w:lvl>
    <w:lvl w:ilvl="8" w:tplc="041A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0">
    <w:nsid w:val="3FD804B8"/>
    <w:multiLevelType w:val="hybridMultilevel"/>
    <w:tmpl w:val="923694A6"/>
    <w:lvl w:ilvl="0" w:tplc="087A9E8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9838C4"/>
    <w:multiLevelType w:val="hybridMultilevel"/>
    <w:tmpl w:val="D55EFA1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CF3E42"/>
    <w:multiLevelType w:val="hybridMultilevel"/>
    <w:tmpl w:val="D9C04022"/>
    <w:lvl w:ilvl="0" w:tplc="84CE3774">
      <w:start w:val="10"/>
      <w:numFmt w:val="bullet"/>
      <w:lvlText w:val="-"/>
      <w:lvlJc w:val="left"/>
      <w:pPr>
        <w:ind w:left="129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23">
    <w:nsid w:val="4B4D08F9"/>
    <w:multiLevelType w:val="hybridMultilevel"/>
    <w:tmpl w:val="D7D81404"/>
    <w:lvl w:ilvl="0" w:tplc="7972920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9D77C9"/>
    <w:multiLevelType w:val="hybridMultilevel"/>
    <w:tmpl w:val="B05A111E"/>
    <w:lvl w:ilvl="0" w:tplc="9328CA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D992ED4"/>
    <w:multiLevelType w:val="hybridMultilevel"/>
    <w:tmpl w:val="B6986A0C"/>
    <w:lvl w:ilvl="0" w:tplc="5DB0A536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00000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FF3754A"/>
    <w:multiLevelType w:val="hybridMultilevel"/>
    <w:tmpl w:val="45B8F39C"/>
    <w:lvl w:ilvl="0" w:tplc="3F38A96C">
      <w:start w:val="10"/>
      <w:numFmt w:val="bullet"/>
      <w:lvlText w:val="-"/>
      <w:lvlJc w:val="left"/>
      <w:pPr>
        <w:ind w:left="1245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27">
    <w:nsid w:val="56460826"/>
    <w:multiLevelType w:val="hybridMultilevel"/>
    <w:tmpl w:val="86980300"/>
    <w:lvl w:ilvl="0" w:tplc="71568C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C01BBC"/>
    <w:multiLevelType w:val="hybridMultilevel"/>
    <w:tmpl w:val="E45890C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956A05"/>
    <w:multiLevelType w:val="hybridMultilevel"/>
    <w:tmpl w:val="25FA58BE"/>
    <w:lvl w:ilvl="0" w:tplc="9BE6646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A9C4E62"/>
    <w:multiLevelType w:val="hybridMultilevel"/>
    <w:tmpl w:val="82347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B592A89"/>
    <w:multiLevelType w:val="hybridMultilevel"/>
    <w:tmpl w:val="AD866FB6"/>
    <w:lvl w:ilvl="0" w:tplc="F7D06E02">
      <w:start w:val="1"/>
      <w:numFmt w:val="decimal"/>
      <w:lvlText w:val="%1."/>
      <w:lvlJc w:val="left"/>
      <w:pPr>
        <w:ind w:left="1440" w:hanging="360"/>
      </w:pPr>
      <w:rPr>
        <w:rFonts w:ascii="Calibri" w:hAnsi="Calibri"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5D38083D"/>
    <w:multiLevelType w:val="multilevel"/>
    <w:tmpl w:val="58CE4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60DF1138"/>
    <w:multiLevelType w:val="hybridMultilevel"/>
    <w:tmpl w:val="0FC69AE4"/>
    <w:lvl w:ilvl="0" w:tplc="479CB206">
      <w:start w:val="1"/>
      <w:numFmt w:val="decimal"/>
      <w:lvlText w:val="%1"/>
      <w:lvlJc w:val="left"/>
      <w:pPr>
        <w:ind w:left="720" w:hanging="360"/>
      </w:pPr>
      <w:rPr>
        <w:rFonts w:ascii="TyponineSans Bld" w:hAnsi="TyponineSans Bld" w:cstheme="minorBidi" w:hint="default"/>
        <w:b/>
        <w:color w:val="231F20"/>
        <w:sz w:val="2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5A94F3F"/>
    <w:multiLevelType w:val="hybridMultilevel"/>
    <w:tmpl w:val="E446EB9C"/>
    <w:lvl w:ilvl="0" w:tplc="CE2ABA50">
      <w:start w:val="3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hAnsi="Times New Roman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81714C9"/>
    <w:multiLevelType w:val="hybridMultilevel"/>
    <w:tmpl w:val="550056E4"/>
    <w:lvl w:ilvl="0" w:tplc="50A08FA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9" w:hanging="360"/>
      </w:pPr>
    </w:lvl>
    <w:lvl w:ilvl="2" w:tplc="041A001B" w:tentative="1">
      <w:start w:val="1"/>
      <w:numFmt w:val="lowerRoman"/>
      <w:lvlText w:val="%3."/>
      <w:lvlJc w:val="right"/>
      <w:pPr>
        <w:ind w:left="2509" w:hanging="180"/>
      </w:pPr>
    </w:lvl>
    <w:lvl w:ilvl="3" w:tplc="041A000F" w:tentative="1">
      <w:start w:val="1"/>
      <w:numFmt w:val="decimal"/>
      <w:lvlText w:val="%4."/>
      <w:lvlJc w:val="left"/>
      <w:pPr>
        <w:ind w:left="3229" w:hanging="360"/>
      </w:pPr>
    </w:lvl>
    <w:lvl w:ilvl="4" w:tplc="041A0019" w:tentative="1">
      <w:start w:val="1"/>
      <w:numFmt w:val="lowerLetter"/>
      <w:lvlText w:val="%5."/>
      <w:lvlJc w:val="left"/>
      <w:pPr>
        <w:ind w:left="3949" w:hanging="360"/>
      </w:pPr>
    </w:lvl>
    <w:lvl w:ilvl="5" w:tplc="041A001B" w:tentative="1">
      <w:start w:val="1"/>
      <w:numFmt w:val="lowerRoman"/>
      <w:lvlText w:val="%6."/>
      <w:lvlJc w:val="right"/>
      <w:pPr>
        <w:ind w:left="4669" w:hanging="180"/>
      </w:pPr>
    </w:lvl>
    <w:lvl w:ilvl="6" w:tplc="041A000F" w:tentative="1">
      <w:start w:val="1"/>
      <w:numFmt w:val="decimal"/>
      <w:lvlText w:val="%7."/>
      <w:lvlJc w:val="left"/>
      <w:pPr>
        <w:ind w:left="5389" w:hanging="360"/>
      </w:pPr>
    </w:lvl>
    <w:lvl w:ilvl="7" w:tplc="041A0019" w:tentative="1">
      <w:start w:val="1"/>
      <w:numFmt w:val="lowerLetter"/>
      <w:lvlText w:val="%8."/>
      <w:lvlJc w:val="left"/>
      <w:pPr>
        <w:ind w:left="6109" w:hanging="360"/>
      </w:pPr>
    </w:lvl>
    <w:lvl w:ilvl="8" w:tplc="0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>
    <w:nsid w:val="6C0F3EDD"/>
    <w:multiLevelType w:val="hybridMultilevel"/>
    <w:tmpl w:val="F0EAF576"/>
    <w:lvl w:ilvl="0" w:tplc="49302D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0AC569A"/>
    <w:multiLevelType w:val="hybridMultilevel"/>
    <w:tmpl w:val="C4A80D5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575D4E"/>
    <w:multiLevelType w:val="hybridMultilevel"/>
    <w:tmpl w:val="87ECEBFA"/>
    <w:lvl w:ilvl="0" w:tplc="EDD807E0">
      <w:numFmt w:val="bullet"/>
      <w:lvlText w:val="-"/>
      <w:lvlJc w:val="left"/>
      <w:pPr>
        <w:ind w:left="1065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4"/>
  </w:num>
  <w:num w:numId="3">
    <w:abstractNumId w:val="13"/>
  </w:num>
  <w:num w:numId="4">
    <w:abstractNumId w:val="7"/>
  </w:num>
  <w:num w:numId="5">
    <w:abstractNumId w:val="26"/>
  </w:num>
  <w:num w:numId="6">
    <w:abstractNumId w:val="17"/>
  </w:num>
  <w:num w:numId="7">
    <w:abstractNumId w:val="38"/>
  </w:num>
  <w:num w:numId="8">
    <w:abstractNumId w:val="19"/>
  </w:num>
  <w:num w:numId="9">
    <w:abstractNumId w:val="4"/>
  </w:num>
  <w:num w:numId="10">
    <w:abstractNumId w:val="33"/>
  </w:num>
  <w:num w:numId="11">
    <w:abstractNumId w:val="32"/>
  </w:num>
  <w:num w:numId="12">
    <w:abstractNumId w:val="18"/>
  </w:num>
  <w:num w:numId="13">
    <w:abstractNumId w:val="11"/>
  </w:num>
  <w:num w:numId="14">
    <w:abstractNumId w:val="29"/>
  </w:num>
  <w:num w:numId="15">
    <w:abstractNumId w:val="3"/>
  </w:num>
  <w:num w:numId="16">
    <w:abstractNumId w:val="6"/>
  </w:num>
  <w:num w:numId="17">
    <w:abstractNumId w:val="24"/>
  </w:num>
  <w:num w:numId="18">
    <w:abstractNumId w:val="35"/>
  </w:num>
  <w:num w:numId="19">
    <w:abstractNumId w:val="16"/>
  </w:num>
  <w:num w:numId="20">
    <w:abstractNumId w:val="12"/>
  </w:num>
  <w:num w:numId="21">
    <w:abstractNumId w:val="1"/>
  </w:num>
  <w:num w:numId="22">
    <w:abstractNumId w:val="10"/>
  </w:num>
  <w:num w:numId="23">
    <w:abstractNumId w:val="22"/>
  </w:num>
  <w:num w:numId="24">
    <w:abstractNumId w:val="36"/>
  </w:num>
  <w:num w:numId="25">
    <w:abstractNumId w:val="31"/>
  </w:num>
  <w:num w:numId="26">
    <w:abstractNumId w:val="14"/>
  </w:num>
  <w:num w:numId="27">
    <w:abstractNumId w:val="9"/>
  </w:num>
  <w:num w:numId="28">
    <w:abstractNumId w:val="5"/>
  </w:num>
  <w:num w:numId="29">
    <w:abstractNumId w:val="15"/>
  </w:num>
  <w:num w:numId="30">
    <w:abstractNumId w:val="28"/>
  </w:num>
  <w:num w:numId="31">
    <w:abstractNumId w:val="21"/>
  </w:num>
  <w:num w:numId="32">
    <w:abstractNumId w:val="8"/>
  </w:num>
  <w:num w:numId="33">
    <w:abstractNumId w:val="0"/>
  </w:num>
  <w:num w:numId="34">
    <w:abstractNumId w:val="37"/>
  </w:num>
  <w:num w:numId="35">
    <w:abstractNumId w:val="20"/>
  </w:num>
  <w:num w:numId="36">
    <w:abstractNumId w:val="25"/>
  </w:num>
  <w:num w:numId="37">
    <w:abstractNumId w:val="27"/>
  </w:num>
  <w:num w:numId="38">
    <w:abstractNumId w:val="30"/>
  </w:num>
  <w:num w:numId="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UwtDC1NDIwMLEwNDFW0lEKTi0uzszPAykwrAUAZdrsCiwAAAA="/>
  </w:docVars>
  <w:rsids>
    <w:rsidRoot w:val="00364142"/>
    <w:rsid w:val="000215E2"/>
    <w:rsid w:val="000222D0"/>
    <w:rsid w:val="00027226"/>
    <w:rsid w:val="0003235C"/>
    <w:rsid w:val="000345A7"/>
    <w:rsid w:val="0003652C"/>
    <w:rsid w:val="0005537F"/>
    <w:rsid w:val="00057821"/>
    <w:rsid w:val="000664A9"/>
    <w:rsid w:val="00066FA1"/>
    <w:rsid w:val="00072EC7"/>
    <w:rsid w:val="00074D3D"/>
    <w:rsid w:val="00082F91"/>
    <w:rsid w:val="000846BD"/>
    <w:rsid w:val="000924C3"/>
    <w:rsid w:val="00096B11"/>
    <w:rsid w:val="00097452"/>
    <w:rsid w:val="000A0630"/>
    <w:rsid w:val="000B28F2"/>
    <w:rsid w:val="000E384F"/>
    <w:rsid w:val="000E4781"/>
    <w:rsid w:val="000F169D"/>
    <w:rsid w:val="000F7F2B"/>
    <w:rsid w:val="00104B2D"/>
    <w:rsid w:val="00112E49"/>
    <w:rsid w:val="001155ED"/>
    <w:rsid w:val="001204B3"/>
    <w:rsid w:val="0013248A"/>
    <w:rsid w:val="00134ADF"/>
    <w:rsid w:val="00143F47"/>
    <w:rsid w:val="001458F5"/>
    <w:rsid w:val="00157476"/>
    <w:rsid w:val="00161E16"/>
    <w:rsid w:val="0016435F"/>
    <w:rsid w:val="00165CE2"/>
    <w:rsid w:val="0016725E"/>
    <w:rsid w:val="0017119E"/>
    <w:rsid w:val="001714F5"/>
    <w:rsid w:val="0017405A"/>
    <w:rsid w:val="001822AA"/>
    <w:rsid w:val="00184F8A"/>
    <w:rsid w:val="00190F4E"/>
    <w:rsid w:val="001D03F2"/>
    <w:rsid w:val="001F1FA3"/>
    <w:rsid w:val="00200BFE"/>
    <w:rsid w:val="002018F8"/>
    <w:rsid w:val="00201D72"/>
    <w:rsid w:val="002170CD"/>
    <w:rsid w:val="00220132"/>
    <w:rsid w:val="00226441"/>
    <w:rsid w:val="00231A54"/>
    <w:rsid w:val="00233E39"/>
    <w:rsid w:val="00233F94"/>
    <w:rsid w:val="00251B3D"/>
    <w:rsid w:val="00257047"/>
    <w:rsid w:val="002653E3"/>
    <w:rsid w:val="0028622A"/>
    <w:rsid w:val="002A65A2"/>
    <w:rsid w:val="002C3BA8"/>
    <w:rsid w:val="002C63DE"/>
    <w:rsid w:val="002C673A"/>
    <w:rsid w:val="002E21B0"/>
    <w:rsid w:val="002E5AF3"/>
    <w:rsid w:val="002F437F"/>
    <w:rsid w:val="0030133E"/>
    <w:rsid w:val="00302DC6"/>
    <w:rsid w:val="00305362"/>
    <w:rsid w:val="003056E9"/>
    <w:rsid w:val="00320F68"/>
    <w:rsid w:val="00321068"/>
    <w:rsid w:val="00336C21"/>
    <w:rsid w:val="003464A2"/>
    <w:rsid w:val="0034659A"/>
    <w:rsid w:val="00346FF3"/>
    <w:rsid w:val="00347D84"/>
    <w:rsid w:val="003601E7"/>
    <w:rsid w:val="00362625"/>
    <w:rsid w:val="003638AA"/>
    <w:rsid w:val="00364142"/>
    <w:rsid w:val="00375F46"/>
    <w:rsid w:val="00387A5C"/>
    <w:rsid w:val="00392BCA"/>
    <w:rsid w:val="00396217"/>
    <w:rsid w:val="003A4FE2"/>
    <w:rsid w:val="003B04CD"/>
    <w:rsid w:val="003B3FC0"/>
    <w:rsid w:val="003C2D1A"/>
    <w:rsid w:val="003C31E7"/>
    <w:rsid w:val="003C5D55"/>
    <w:rsid w:val="003C680A"/>
    <w:rsid w:val="003C79FF"/>
    <w:rsid w:val="003F00E2"/>
    <w:rsid w:val="004019D3"/>
    <w:rsid w:val="00404594"/>
    <w:rsid w:val="00410EA7"/>
    <w:rsid w:val="004140C6"/>
    <w:rsid w:val="00414113"/>
    <w:rsid w:val="0042192F"/>
    <w:rsid w:val="0042204C"/>
    <w:rsid w:val="004237F0"/>
    <w:rsid w:val="00425ED7"/>
    <w:rsid w:val="00426492"/>
    <w:rsid w:val="00431B92"/>
    <w:rsid w:val="00451BF9"/>
    <w:rsid w:val="004539DB"/>
    <w:rsid w:val="00457757"/>
    <w:rsid w:val="00457D54"/>
    <w:rsid w:val="0047149B"/>
    <w:rsid w:val="00475ED8"/>
    <w:rsid w:val="00487B72"/>
    <w:rsid w:val="00492390"/>
    <w:rsid w:val="004935C0"/>
    <w:rsid w:val="004A0F12"/>
    <w:rsid w:val="004A3352"/>
    <w:rsid w:val="004B03BA"/>
    <w:rsid w:val="004B4C23"/>
    <w:rsid w:val="004B5CB0"/>
    <w:rsid w:val="004B6DA7"/>
    <w:rsid w:val="004D089C"/>
    <w:rsid w:val="004D3564"/>
    <w:rsid w:val="004E21C8"/>
    <w:rsid w:val="004F3F53"/>
    <w:rsid w:val="00501830"/>
    <w:rsid w:val="00514F99"/>
    <w:rsid w:val="00527848"/>
    <w:rsid w:val="00531164"/>
    <w:rsid w:val="005315AE"/>
    <w:rsid w:val="00541818"/>
    <w:rsid w:val="00554892"/>
    <w:rsid w:val="00555476"/>
    <w:rsid w:val="005628E5"/>
    <w:rsid w:val="00582EEB"/>
    <w:rsid w:val="00585AAC"/>
    <w:rsid w:val="00596B40"/>
    <w:rsid w:val="00597B44"/>
    <w:rsid w:val="005A44F2"/>
    <w:rsid w:val="005A4F56"/>
    <w:rsid w:val="005B01B5"/>
    <w:rsid w:val="005B3E17"/>
    <w:rsid w:val="005D14AB"/>
    <w:rsid w:val="005D295F"/>
    <w:rsid w:val="005F4BF0"/>
    <w:rsid w:val="006270BB"/>
    <w:rsid w:val="00636540"/>
    <w:rsid w:val="00644BD0"/>
    <w:rsid w:val="00653760"/>
    <w:rsid w:val="006608BD"/>
    <w:rsid w:val="0067182E"/>
    <w:rsid w:val="006720A8"/>
    <w:rsid w:val="006749D2"/>
    <w:rsid w:val="00677CF3"/>
    <w:rsid w:val="006802A9"/>
    <w:rsid w:val="00680EE9"/>
    <w:rsid w:val="00682DE6"/>
    <w:rsid w:val="0068487E"/>
    <w:rsid w:val="0068602A"/>
    <w:rsid w:val="00692C8C"/>
    <w:rsid w:val="00696F31"/>
    <w:rsid w:val="006A5B54"/>
    <w:rsid w:val="006B4C57"/>
    <w:rsid w:val="006C5385"/>
    <w:rsid w:val="006C54EC"/>
    <w:rsid w:val="006D03A3"/>
    <w:rsid w:val="006E684C"/>
    <w:rsid w:val="006F3723"/>
    <w:rsid w:val="006F3832"/>
    <w:rsid w:val="006F44B2"/>
    <w:rsid w:val="0070381C"/>
    <w:rsid w:val="00706EAA"/>
    <w:rsid w:val="0071504A"/>
    <w:rsid w:val="00715B4F"/>
    <w:rsid w:val="007164CD"/>
    <w:rsid w:val="00721A7B"/>
    <w:rsid w:val="00724608"/>
    <w:rsid w:val="007438FC"/>
    <w:rsid w:val="00746199"/>
    <w:rsid w:val="00747974"/>
    <w:rsid w:val="00757796"/>
    <w:rsid w:val="0075787D"/>
    <w:rsid w:val="00767409"/>
    <w:rsid w:val="00771365"/>
    <w:rsid w:val="00780F07"/>
    <w:rsid w:val="00787108"/>
    <w:rsid w:val="007C7E2B"/>
    <w:rsid w:val="007D6F4A"/>
    <w:rsid w:val="007E29C8"/>
    <w:rsid w:val="007F405D"/>
    <w:rsid w:val="008103E3"/>
    <w:rsid w:val="00814C64"/>
    <w:rsid w:val="00837506"/>
    <w:rsid w:val="008405AA"/>
    <w:rsid w:val="00842D74"/>
    <w:rsid w:val="0084647E"/>
    <w:rsid w:val="008511ED"/>
    <w:rsid w:val="00855A3B"/>
    <w:rsid w:val="00861143"/>
    <w:rsid w:val="00863B98"/>
    <w:rsid w:val="0087451F"/>
    <w:rsid w:val="00884174"/>
    <w:rsid w:val="008841FA"/>
    <w:rsid w:val="008846E4"/>
    <w:rsid w:val="0088717F"/>
    <w:rsid w:val="0088738E"/>
    <w:rsid w:val="00894A1F"/>
    <w:rsid w:val="008A0770"/>
    <w:rsid w:val="008A64A4"/>
    <w:rsid w:val="008B74CF"/>
    <w:rsid w:val="008C4518"/>
    <w:rsid w:val="008D3611"/>
    <w:rsid w:val="008D4BE7"/>
    <w:rsid w:val="008F1629"/>
    <w:rsid w:val="008F1F6E"/>
    <w:rsid w:val="009003AD"/>
    <w:rsid w:val="00900760"/>
    <w:rsid w:val="0090081D"/>
    <w:rsid w:val="00905B42"/>
    <w:rsid w:val="00910508"/>
    <w:rsid w:val="00926D19"/>
    <w:rsid w:val="00944832"/>
    <w:rsid w:val="00947FC8"/>
    <w:rsid w:val="00966609"/>
    <w:rsid w:val="009702B1"/>
    <w:rsid w:val="00972673"/>
    <w:rsid w:val="009840CD"/>
    <w:rsid w:val="0098664E"/>
    <w:rsid w:val="00996CC0"/>
    <w:rsid w:val="009B3599"/>
    <w:rsid w:val="009B4E18"/>
    <w:rsid w:val="009C30C6"/>
    <w:rsid w:val="009D2159"/>
    <w:rsid w:val="009D71CE"/>
    <w:rsid w:val="009E26BC"/>
    <w:rsid w:val="009E5312"/>
    <w:rsid w:val="009F0FE1"/>
    <w:rsid w:val="009F24E7"/>
    <w:rsid w:val="00A026F8"/>
    <w:rsid w:val="00A02A85"/>
    <w:rsid w:val="00A107E5"/>
    <w:rsid w:val="00A2763D"/>
    <w:rsid w:val="00A405B4"/>
    <w:rsid w:val="00A46AC5"/>
    <w:rsid w:val="00A47EC9"/>
    <w:rsid w:val="00A52706"/>
    <w:rsid w:val="00A63530"/>
    <w:rsid w:val="00A7124D"/>
    <w:rsid w:val="00A82613"/>
    <w:rsid w:val="00A92D9A"/>
    <w:rsid w:val="00AA6E7B"/>
    <w:rsid w:val="00AB7423"/>
    <w:rsid w:val="00AC24CF"/>
    <w:rsid w:val="00AC3960"/>
    <w:rsid w:val="00AD3499"/>
    <w:rsid w:val="00AD5195"/>
    <w:rsid w:val="00AD6C26"/>
    <w:rsid w:val="00AF20E0"/>
    <w:rsid w:val="00AF7A9B"/>
    <w:rsid w:val="00B01983"/>
    <w:rsid w:val="00B059F6"/>
    <w:rsid w:val="00B108E3"/>
    <w:rsid w:val="00B12C48"/>
    <w:rsid w:val="00B314E7"/>
    <w:rsid w:val="00B31636"/>
    <w:rsid w:val="00B31E15"/>
    <w:rsid w:val="00B42A74"/>
    <w:rsid w:val="00B45F95"/>
    <w:rsid w:val="00B50C1D"/>
    <w:rsid w:val="00B535CA"/>
    <w:rsid w:val="00B53B59"/>
    <w:rsid w:val="00B54FF1"/>
    <w:rsid w:val="00B573E7"/>
    <w:rsid w:val="00B579F9"/>
    <w:rsid w:val="00B61312"/>
    <w:rsid w:val="00B62096"/>
    <w:rsid w:val="00B64483"/>
    <w:rsid w:val="00B71CCF"/>
    <w:rsid w:val="00B83899"/>
    <w:rsid w:val="00B9422F"/>
    <w:rsid w:val="00B9514E"/>
    <w:rsid w:val="00B968F2"/>
    <w:rsid w:val="00BA299E"/>
    <w:rsid w:val="00BB2407"/>
    <w:rsid w:val="00BC0041"/>
    <w:rsid w:val="00BD53F1"/>
    <w:rsid w:val="00BE1CD6"/>
    <w:rsid w:val="00BF7DDA"/>
    <w:rsid w:val="00C14974"/>
    <w:rsid w:val="00C14D84"/>
    <w:rsid w:val="00C17027"/>
    <w:rsid w:val="00C20569"/>
    <w:rsid w:val="00C21862"/>
    <w:rsid w:val="00C2374B"/>
    <w:rsid w:val="00C238CD"/>
    <w:rsid w:val="00C32704"/>
    <w:rsid w:val="00C35476"/>
    <w:rsid w:val="00C36C61"/>
    <w:rsid w:val="00C50A69"/>
    <w:rsid w:val="00C5373A"/>
    <w:rsid w:val="00C6092A"/>
    <w:rsid w:val="00C65CF9"/>
    <w:rsid w:val="00C763AF"/>
    <w:rsid w:val="00C85E5C"/>
    <w:rsid w:val="00C861DD"/>
    <w:rsid w:val="00CB2FC7"/>
    <w:rsid w:val="00CB5F68"/>
    <w:rsid w:val="00CB6820"/>
    <w:rsid w:val="00CC5D71"/>
    <w:rsid w:val="00CC7526"/>
    <w:rsid w:val="00CD1E3C"/>
    <w:rsid w:val="00CD7266"/>
    <w:rsid w:val="00CE56EA"/>
    <w:rsid w:val="00CE661D"/>
    <w:rsid w:val="00CE6833"/>
    <w:rsid w:val="00D01C81"/>
    <w:rsid w:val="00D07758"/>
    <w:rsid w:val="00D1222E"/>
    <w:rsid w:val="00D12E7B"/>
    <w:rsid w:val="00D17805"/>
    <w:rsid w:val="00D207E9"/>
    <w:rsid w:val="00D312DE"/>
    <w:rsid w:val="00D32954"/>
    <w:rsid w:val="00D355FA"/>
    <w:rsid w:val="00D44461"/>
    <w:rsid w:val="00D4677D"/>
    <w:rsid w:val="00D5748C"/>
    <w:rsid w:val="00D84FEB"/>
    <w:rsid w:val="00D87F9B"/>
    <w:rsid w:val="00D9181F"/>
    <w:rsid w:val="00DC1E96"/>
    <w:rsid w:val="00DC2097"/>
    <w:rsid w:val="00DC2558"/>
    <w:rsid w:val="00DD2997"/>
    <w:rsid w:val="00DD2F76"/>
    <w:rsid w:val="00DD52D0"/>
    <w:rsid w:val="00DE4D25"/>
    <w:rsid w:val="00DE69DA"/>
    <w:rsid w:val="00DF0692"/>
    <w:rsid w:val="00E04192"/>
    <w:rsid w:val="00E042F7"/>
    <w:rsid w:val="00E04A71"/>
    <w:rsid w:val="00E13AA1"/>
    <w:rsid w:val="00E25270"/>
    <w:rsid w:val="00E30C96"/>
    <w:rsid w:val="00E47F8E"/>
    <w:rsid w:val="00E52E39"/>
    <w:rsid w:val="00E53573"/>
    <w:rsid w:val="00E5452C"/>
    <w:rsid w:val="00E67C1D"/>
    <w:rsid w:val="00E81C18"/>
    <w:rsid w:val="00E94517"/>
    <w:rsid w:val="00E9548E"/>
    <w:rsid w:val="00E95ADB"/>
    <w:rsid w:val="00E97263"/>
    <w:rsid w:val="00EA0B67"/>
    <w:rsid w:val="00EA39FE"/>
    <w:rsid w:val="00EB0593"/>
    <w:rsid w:val="00EB3C4D"/>
    <w:rsid w:val="00EB5865"/>
    <w:rsid w:val="00EC06A4"/>
    <w:rsid w:val="00EC3955"/>
    <w:rsid w:val="00ED26B5"/>
    <w:rsid w:val="00ED28C4"/>
    <w:rsid w:val="00ED76F7"/>
    <w:rsid w:val="00EE4850"/>
    <w:rsid w:val="00EE4EFF"/>
    <w:rsid w:val="00EE6437"/>
    <w:rsid w:val="00EF061A"/>
    <w:rsid w:val="00EF09D1"/>
    <w:rsid w:val="00EF5D6D"/>
    <w:rsid w:val="00F04062"/>
    <w:rsid w:val="00F06E69"/>
    <w:rsid w:val="00F0784A"/>
    <w:rsid w:val="00F1293B"/>
    <w:rsid w:val="00F17DD0"/>
    <w:rsid w:val="00F22798"/>
    <w:rsid w:val="00F347F7"/>
    <w:rsid w:val="00F37E1B"/>
    <w:rsid w:val="00F50929"/>
    <w:rsid w:val="00F53E22"/>
    <w:rsid w:val="00F63EA9"/>
    <w:rsid w:val="00F7117B"/>
    <w:rsid w:val="00F75F74"/>
    <w:rsid w:val="00F82DEF"/>
    <w:rsid w:val="00FA1FE4"/>
    <w:rsid w:val="00FA2A99"/>
    <w:rsid w:val="00FA3C1F"/>
    <w:rsid w:val="00FC7829"/>
    <w:rsid w:val="00FD1929"/>
    <w:rsid w:val="00FE091D"/>
    <w:rsid w:val="00FE1471"/>
    <w:rsid w:val="00FF29AD"/>
    <w:rsid w:val="00FF6E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1BF9"/>
  </w:style>
  <w:style w:type="paragraph" w:styleId="Heading1">
    <w:name w:val="heading 1"/>
    <w:basedOn w:val="Normal"/>
    <w:link w:val="Heading1Char"/>
    <w:uiPriority w:val="1"/>
    <w:qFormat/>
    <w:rsid w:val="00724608"/>
    <w:pPr>
      <w:widowControl w:val="0"/>
      <w:spacing w:after="0" w:line="240" w:lineRule="auto"/>
      <w:ind w:left="138"/>
      <w:outlineLvl w:val="0"/>
    </w:pPr>
    <w:rPr>
      <w:rFonts w:ascii="Cambria" w:eastAsia="Cambria" w:hAnsi="Cambria"/>
      <w:b/>
      <w:bCs/>
      <w:sz w:val="18"/>
      <w:szCs w:val="1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2EC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41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142"/>
  </w:style>
  <w:style w:type="paragraph" w:styleId="Footer">
    <w:name w:val="footer"/>
    <w:basedOn w:val="Normal"/>
    <w:link w:val="FooterChar"/>
    <w:uiPriority w:val="99"/>
    <w:semiHidden/>
    <w:unhideWhenUsed/>
    <w:rsid w:val="003641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64142"/>
  </w:style>
  <w:style w:type="paragraph" w:styleId="BalloonText">
    <w:name w:val="Balloon Text"/>
    <w:basedOn w:val="Normal"/>
    <w:link w:val="BalloonTextChar"/>
    <w:uiPriority w:val="99"/>
    <w:semiHidden/>
    <w:unhideWhenUsed/>
    <w:rsid w:val="00364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14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B45F95"/>
  </w:style>
  <w:style w:type="paragraph" w:customStyle="1" w:styleId="Normal1">
    <w:name w:val="Normal1"/>
    <w:rsid w:val="00B45F95"/>
    <w:pPr>
      <w:spacing w:after="0"/>
    </w:pPr>
    <w:rPr>
      <w:rFonts w:ascii="Arial" w:eastAsia="Times New Roman" w:hAnsi="Arial" w:cs="Arial"/>
      <w:color w:val="000000"/>
      <w:lang w:eastAsia="hr-HR"/>
    </w:rPr>
  </w:style>
  <w:style w:type="paragraph" w:styleId="BodyText">
    <w:name w:val="Body Text"/>
    <w:basedOn w:val="Normal"/>
    <w:link w:val="BodyTextChar"/>
    <w:rsid w:val="001714F5"/>
    <w:pPr>
      <w:spacing w:after="120"/>
    </w:pPr>
    <w:rPr>
      <w:rFonts w:ascii="Calibri" w:eastAsia="Calibri" w:hAnsi="Calibri" w:cs="Times New Roman"/>
    </w:rPr>
  </w:style>
  <w:style w:type="character" w:customStyle="1" w:styleId="BodyTextChar">
    <w:name w:val="Body Text Char"/>
    <w:basedOn w:val="DefaultParagraphFont"/>
    <w:link w:val="BodyText"/>
    <w:rsid w:val="001714F5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1714F5"/>
    <w:pPr>
      <w:ind w:left="720"/>
      <w:contextualSpacing/>
    </w:pPr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EB3C4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sid w:val="00724608"/>
    <w:rPr>
      <w:rFonts w:ascii="Cambria" w:eastAsia="Cambria" w:hAnsi="Cambria"/>
      <w:b/>
      <w:bCs/>
      <w:sz w:val="18"/>
      <w:szCs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2EC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82D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D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D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D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DE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461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Default">
    <w:name w:val="Default"/>
    <w:rsid w:val="00706EA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u w:color="000000"/>
      <w:bdr w:val="nil"/>
      <w:lang w:eastAsia="hr-H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603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8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8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.</Company>
  <LinksUpToDate>false</LinksUpToDate>
  <CharactersWithSpaces>9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va Rogić</cp:lastModifiedBy>
  <cp:revision>7</cp:revision>
  <cp:lastPrinted>2021-05-18T07:31:00Z</cp:lastPrinted>
  <dcterms:created xsi:type="dcterms:W3CDTF">2023-02-15T07:28:00Z</dcterms:created>
  <dcterms:modified xsi:type="dcterms:W3CDTF">2024-01-11T10:37:00Z</dcterms:modified>
</cp:coreProperties>
</file>